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7EE91" w14:textId="031641D8" w:rsidR="00C04262" w:rsidRPr="004E4640" w:rsidRDefault="00C04262" w:rsidP="003013D6">
      <w:pPr>
        <w:jc w:val="right"/>
        <w:rPr>
          <w:rFonts w:ascii="Arial" w:hAnsi="Arial" w:cs="Arial"/>
          <w:b/>
          <w:bCs/>
          <w:sz w:val="20"/>
          <w:szCs w:val="20"/>
        </w:rPr>
      </w:pPr>
      <w:r w:rsidRPr="004E4640">
        <w:rPr>
          <w:rFonts w:ascii="Arial" w:hAnsi="Arial" w:cs="Arial"/>
          <w:b/>
          <w:bCs/>
          <w:sz w:val="20"/>
          <w:szCs w:val="20"/>
        </w:rPr>
        <w:t xml:space="preserve">Research </w:t>
      </w:r>
      <w:r w:rsidR="003013D6" w:rsidRPr="004E4640">
        <w:rPr>
          <w:rFonts w:ascii="Arial" w:hAnsi="Arial" w:cs="Arial"/>
          <w:b/>
          <w:bCs/>
          <w:sz w:val="20"/>
          <w:szCs w:val="20"/>
        </w:rPr>
        <w:t>Form</w:t>
      </w:r>
      <w:r w:rsidRPr="004E4640">
        <w:rPr>
          <w:rFonts w:ascii="Arial" w:hAnsi="Arial" w:cs="Arial"/>
          <w:b/>
          <w:bCs/>
          <w:sz w:val="20"/>
          <w:szCs w:val="20"/>
        </w:rPr>
        <w:t xml:space="preserve"> 8-T</w:t>
      </w:r>
      <w:r w:rsidR="003013D6" w:rsidRPr="004E4640">
        <w:rPr>
          <w:rFonts w:ascii="Arial" w:hAnsi="Arial" w:cs="Arial"/>
          <w:b/>
          <w:bCs/>
          <w:sz w:val="20"/>
          <w:szCs w:val="20"/>
        </w:rPr>
        <w:t>hesis Writing</w:t>
      </w:r>
      <w:r w:rsidRPr="004E4640">
        <w:rPr>
          <w:rFonts w:ascii="Arial" w:hAnsi="Arial" w:cs="Arial"/>
          <w:b/>
          <w:bCs/>
          <w:sz w:val="20"/>
          <w:szCs w:val="20"/>
        </w:rPr>
        <w:t xml:space="preserve"> Monitoring</w:t>
      </w:r>
    </w:p>
    <w:p w14:paraId="33056472" w14:textId="77777777" w:rsidR="00C04262" w:rsidRPr="004E4640" w:rsidRDefault="00C04262" w:rsidP="00C04262">
      <w:pPr>
        <w:spacing w:after="0" w:line="240" w:lineRule="auto"/>
        <w:jc w:val="center"/>
        <w:rPr>
          <w:rFonts w:ascii="Arial" w:hAnsi="Arial" w:cs="Arial"/>
          <w:b/>
          <w:bCs/>
          <w:noProof/>
          <w:sz w:val="20"/>
          <w:szCs w:val="20"/>
        </w:rPr>
      </w:pPr>
    </w:p>
    <w:p w14:paraId="175E1048" w14:textId="211EF61E" w:rsidR="00C04262" w:rsidRPr="004E4640" w:rsidRDefault="00C04262" w:rsidP="00C04262">
      <w:pPr>
        <w:spacing w:after="0" w:line="240" w:lineRule="auto"/>
        <w:jc w:val="center"/>
        <w:rPr>
          <w:rFonts w:ascii="Arial" w:hAnsi="Arial" w:cs="Arial"/>
          <w:b/>
          <w:bCs/>
          <w:noProof/>
          <w:sz w:val="20"/>
          <w:szCs w:val="20"/>
        </w:rPr>
      </w:pPr>
      <w:r w:rsidRPr="004E4640">
        <w:rPr>
          <w:rFonts w:ascii="Arial" w:hAnsi="Arial" w:cs="Arial"/>
          <w:b/>
          <w:bCs/>
          <w:noProof/>
          <w:sz w:val="20"/>
          <w:szCs w:val="20"/>
        </w:rPr>
        <w:t>THESIS CONSULTATION/MONITORING FORM</w:t>
      </w:r>
      <w:r w:rsidR="00C151DC" w:rsidRPr="004E4640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  <w:r w:rsidR="0093617F" w:rsidRPr="004E4640">
        <w:rPr>
          <w:rFonts w:ascii="Arial" w:hAnsi="Arial" w:cs="Arial"/>
          <w:b/>
          <w:bCs/>
          <w:noProof/>
          <w:sz w:val="20"/>
          <w:szCs w:val="20"/>
        </w:rPr>
        <w:t xml:space="preserve"> </w:t>
      </w:r>
    </w:p>
    <w:p w14:paraId="0EA347B7" w14:textId="77777777" w:rsidR="00C04262" w:rsidRPr="004E4640" w:rsidRDefault="00C04262" w:rsidP="00C04262">
      <w:pPr>
        <w:spacing w:after="0" w:line="240" w:lineRule="auto"/>
        <w:rPr>
          <w:rFonts w:ascii="Arial" w:hAnsi="Arial" w:cs="Arial"/>
          <w:b/>
          <w:bCs/>
          <w:noProof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534"/>
        <w:gridCol w:w="1577"/>
        <w:gridCol w:w="495"/>
        <w:gridCol w:w="2486"/>
      </w:tblGrid>
      <w:tr w:rsidR="003013D6" w:rsidRPr="004E4640" w14:paraId="649D1134" w14:textId="77777777" w:rsidTr="004E4640">
        <w:trPr>
          <w:trHeight w:val="297"/>
        </w:trPr>
        <w:tc>
          <w:tcPr>
            <w:tcW w:w="2268" w:type="dxa"/>
          </w:tcPr>
          <w:p w14:paraId="059F9682" w14:textId="679FE1A4" w:rsidR="003013D6" w:rsidRPr="004E4640" w:rsidRDefault="003013D6" w:rsidP="00BD3F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Department:</w:t>
            </w:r>
          </w:p>
        </w:tc>
        <w:tc>
          <w:tcPr>
            <w:tcW w:w="7092" w:type="dxa"/>
            <w:gridSpan w:val="4"/>
          </w:tcPr>
          <w:p w14:paraId="565DB95D" w14:textId="77777777" w:rsidR="003013D6" w:rsidRPr="004E4640" w:rsidRDefault="003013D6" w:rsidP="00BD3F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3013D6" w:rsidRPr="004E4640" w14:paraId="0B683784" w14:textId="77777777" w:rsidTr="004E4640">
        <w:trPr>
          <w:trHeight w:val="297"/>
        </w:trPr>
        <w:tc>
          <w:tcPr>
            <w:tcW w:w="2268" w:type="dxa"/>
          </w:tcPr>
          <w:p w14:paraId="608AF67B" w14:textId="4C40BE3D" w:rsidR="003013D6" w:rsidRPr="004E4640" w:rsidRDefault="003013D6" w:rsidP="00BD3F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Degree Program:</w:t>
            </w:r>
          </w:p>
        </w:tc>
        <w:tc>
          <w:tcPr>
            <w:tcW w:w="7092" w:type="dxa"/>
            <w:gridSpan w:val="4"/>
          </w:tcPr>
          <w:p w14:paraId="4E1EB73B" w14:textId="7C73C720" w:rsidR="003013D6" w:rsidRPr="004E4640" w:rsidRDefault="003013D6" w:rsidP="00BD3F3E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_________</w:t>
            </w:r>
          </w:p>
        </w:tc>
      </w:tr>
      <w:tr w:rsidR="003013D6" w:rsidRPr="004E4640" w14:paraId="03F8E717" w14:textId="77777777" w:rsidTr="004E4640">
        <w:trPr>
          <w:trHeight w:val="297"/>
        </w:trPr>
        <w:tc>
          <w:tcPr>
            <w:tcW w:w="2268" w:type="dxa"/>
          </w:tcPr>
          <w:p w14:paraId="78A9F1B9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Student Researchers:</w:t>
            </w:r>
          </w:p>
        </w:tc>
        <w:tc>
          <w:tcPr>
            <w:tcW w:w="2534" w:type="dxa"/>
          </w:tcPr>
          <w:p w14:paraId="136C51D2" w14:textId="2D098043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</w:p>
        </w:tc>
        <w:tc>
          <w:tcPr>
            <w:tcW w:w="2072" w:type="dxa"/>
            <w:gridSpan w:val="2"/>
          </w:tcPr>
          <w:p w14:paraId="1283C22A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Mobile Number:</w:t>
            </w:r>
          </w:p>
        </w:tc>
        <w:tc>
          <w:tcPr>
            <w:tcW w:w="2486" w:type="dxa"/>
          </w:tcPr>
          <w:p w14:paraId="2AAB2D63" w14:textId="53353B59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</w:p>
        </w:tc>
      </w:tr>
      <w:tr w:rsidR="003013D6" w:rsidRPr="004E4640" w14:paraId="624B7D24" w14:textId="77777777" w:rsidTr="004E4640">
        <w:trPr>
          <w:trHeight w:val="297"/>
        </w:trPr>
        <w:tc>
          <w:tcPr>
            <w:tcW w:w="2268" w:type="dxa"/>
          </w:tcPr>
          <w:p w14:paraId="7BA6B150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34" w:type="dxa"/>
          </w:tcPr>
          <w:p w14:paraId="44ED556E" w14:textId="608A4E39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</w:t>
            </w:r>
          </w:p>
        </w:tc>
        <w:tc>
          <w:tcPr>
            <w:tcW w:w="2072" w:type="dxa"/>
            <w:gridSpan w:val="2"/>
          </w:tcPr>
          <w:p w14:paraId="5FF3311B" w14:textId="154374F1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Mobile Number:</w:t>
            </w:r>
          </w:p>
        </w:tc>
        <w:tc>
          <w:tcPr>
            <w:tcW w:w="2486" w:type="dxa"/>
          </w:tcPr>
          <w:p w14:paraId="0FAFB1FA" w14:textId="3C3298BA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Pr="004E4640">
              <w:rPr>
                <w:rFonts w:ascii="Arial" w:hAnsi="Arial" w:cs="Arial"/>
                <w:bCs/>
                <w:sz w:val="20"/>
                <w:szCs w:val="20"/>
              </w:rPr>
              <w:t>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</w:p>
        </w:tc>
      </w:tr>
      <w:tr w:rsidR="003013D6" w:rsidRPr="004E4640" w14:paraId="6E0901DD" w14:textId="77777777" w:rsidTr="004E4640">
        <w:trPr>
          <w:trHeight w:val="297"/>
        </w:trPr>
        <w:tc>
          <w:tcPr>
            <w:tcW w:w="2268" w:type="dxa"/>
          </w:tcPr>
          <w:p w14:paraId="39A59911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34" w:type="dxa"/>
          </w:tcPr>
          <w:p w14:paraId="20EDFAB8" w14:textId="4745E801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</w:t>
            </w:r>
          </w:p>
        </w:tc>
        <w:tc>
          <w:tcPr>
            <w:tcW w:w="2072" w:type="dxa"/>
            <w:gridSpan w:val="2"/>
          </w:tcPr>
          <w:p w14:paraId="64B81AA4" w14:textId="3A09BE06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Mobile Number:</w:t>
            </w:r>
          </w:p>
        </w:tc>
        <w:tc>
          <w:tcPr>
            <w:tcW w:w="2486" w:type="dxa"/>
          </w:tcPr>
          <w:p w14:paraId="05E2EF75" w14:textId="7C19F7C6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Pr="004E4640">
              <w:rPr>
                <w:rFonts w:ascii="Arial" w:hAnsi="Arial" w:cs="Arial"/>
                <w:bCs/>
                <w:sz w:val="20"/>
                <w:szCs w:val="20"/>
              </w:rPr>
              <w:t>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</w:p>
        </w:tc>
      </w:tr>
      <w:tr w:rsidR="003013D6" w:rsidRPr="004E4640" w14:paraId="724531A1" w14:textId="77777777" w:rsidTr="004E4640">
        <w:trPr>
          <w:trHeight w:val="297"/>
        </w:trPr>
        <w:tc>
          <w:tcPr>
            <w:tcW w:w="2268" w:type="dxa"/>
          </w:tcPr>
          <w:p w14:paraId="60E8B49A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2534" w:type="dxa"/>
          </w:tcPr>
          <w:p w14:paraId="5A655F7F" w14:textId="5FE2438E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</w:t>
            </w:r>
          </w:p>
        </w:tc>
        <w:tc>
          <w:tcPr>
            <w:tcW w:w="2072" w:type="dxa"/>
            <w:gridSpan w:val="2"/>
          </w:tcPr>
          <w:p w14:paraId="7E0D6605" w14:textId="3968902A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Mobile Number:</w:t>
            </w:r>
          </w:p>
        </w:tc>
        <w:tc>
          <w:tcPr>
            <w:tcW w:w="2486" w:type="dxa"/>
          </w:tcPr>
          <w:p w14:paraId="630FDAAE" w14:textId="0B436FD4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P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</w:t>
            </w:r>
          </w:p>
        </w:tc>
      </w:tr>
      <w:tr w:rsidR="003013D6" w:rsidRPr="004E4640" w14:paraId="685A9654" w14:textId="77777777" w:rsidTr="004E4640">
        <w:trPr>
          <w:trHeight w:val="297"/>
        </w:trPr>
        <w:tc>
          <w:tcPr>
            <w:tcW w:w="2268" w:type="dxa"/>
          </w:tcPr>
          <w:p w14:paraId="2A5BC5F6" w14:textId="65B96E56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Adviser:</w:t>
            </w:r>
          </w:p>
        </w:tc>
        <w:tc>
          <w:tcPr>
            <w:tcW w:w="2534" w:type="dxa"/>
          </w:tcPr>
          <w:p w14:paraId="1DC63FF7" w14:textId="06468C96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</w:t>
            </w:r>
          </w:p>
        </w:tc>
        <w:tc>
          <w:tcPr>
            <w:tcW w:w="2072" w:type="dxa"/>
            <w:gridSpan w:val="2"/>
          </w:tcPr>
          <w:p w14:paraId="5990B926" w14:textId="5C3770A4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Mobile Number:</w:t>
            </w:r>
          </w:p>
        </w:tc>
        <w:tc>
          <w:tcPr>
            <w:tcW w:w="2486" w:type="dxa"/>
          </w:tcPr>
          <w:p w14:paraId="201BDF84" w14:textId="3525C619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</w:t>
            </w:r>
            <w:r w:rsidR="004E4640">
              <w:rPr>
                <w:rFonts w:ascii="Arial" w:hAnsi="Arial" w:cs="Arial"/>
                <w:bCs/>
                <w:sz w:val="20"/>
                <w:szCs w:val="20"/>
              </w:rPr>
              <w:t>__</w:t>
            </w:r>
          </w:p>
        </w:tc>
      </w:tr>
      <w:tr w:rsidR="003013D6" w:rsidRPr="004E4640" w14:paraId="6567CBE0" w14:textId="77777777" w:rsidTr="004E4640">
        <w:trPr>
          <w:trHeight w:val="297"/>
        </w:trPr>
        <w:tc>
          <w:tcPr>
            <w:tcW w:w="2268" w:type="dxa"/>
          </w:tcPr>
          <w:p w14:paraId="02AC0764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Research Title:</w:t>
            </w:r>
          </w:p>
        </w:tc>
        <w:tc>
          <w:tcPr>
            <w:tcW w:w="7092" w:type="dxa"/>
            <w:gridSpan w:val="4"/>
          </w:tcPr>
          <w:p w14:paraId="1CA447EB" w14:textId="3CF190AD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_____________________________________</w:t>
            </w:r>
          </w:p>
        </w:tc>
      </w:tr>
      <w:tr w:rsidR="003013D6" w:rsidRPr="004E4640" w14:paraId="0330499A" w14:textId="77777777" w:rsidTr="004E4640">
        <w:trPr>
          <w:trHeight w:val="297"/>
        </w:trPr>
        <w:tc>
          <w:tcPr>
            <w:tcW w:w="2268" w:type="dxa"/>
          </w:tcPr>
          <w:p w14:paraId="27F31605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</w:tcPr>
          <w:p w14:paraId="33A081DA" w14:textId="415FCBB4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Research Facilitator:</w:t>
            </w:r>
          </w:p>
        </w:tc>
        <w:tc>
          <w:tcPr>
            <w:tcW w:w="2981" w:type="dxa"/>
            <w:gridSpan w:val="2"/>
          </w:tcPr>
          <w:p w14:paraId="2FA25F57" w14:textId="68826F3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</w:t>
            </w:r>
          </w:p>
        </w:tc>
      </w:tr>
      <w:tr w:rsidR="003013D6" w:rsidRPr="004E4640" w14:paraId="76E142DF" w14:textId="77777777" w:rsidTr="004E4640">
        <w:trPr>
          <w:trHeight w:val="297"/>
        </w:trPr>
        <w:tc>
          <w:tcPr>
            <w:tcW w:w="2268" w:type="dxa"/>
          </w:tcPr>
          <w:p w14:paraId="6E8446E0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</w:tcPr>
          <w:p w14:paraId="639FE67A" w14:textId="6BAB4F2B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Language Editor:</w:t>
            </w:r>
          </w:p>
        </w:tc>
        <w:tc>
          <w:tcPr>
            <w:tcW w:w="2981" w:type="dxa"/>
            <w:gridSpan w:val="2"/>
          </w:tcPr>
          <w:p w14:paraId="0859C4D8" w14:textId="42FFB965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</w:t>
            </w:r>
          </w:p>
        </w:tc>
      </w:tr>
      <w:tr w:rsidR="003013D6" w:rsidRPr="004E4640" w14:paraId="1726B308" w14:textId="77777777" w:rsidTr="004E4640">
        <w:trPr>
          <w:trHeight w:val="297"/>
        </w:trPr>
        <w:tc>
          <w:tcPr>
            <w:tcW w:w="2268" w:type="dxa"/>
          </w:tcPr>
          <w:p w14:paraId="3ACF4BE4" w14:textId="77777777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111" w:type="dxa"/>
            <w:gridSpan w:val="2"/>
          </w:tcPr>
          <w:p w14:paraId="3D9F2C71" w14:textId="5E5DD4C0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Statistician/qualitative coder (if applicable)</w:t>
            </w:r>
          </w:p>
        </w:tc>
        <w:tc>
          <w:tcPr>
            <w:tcW w:w="2981" w:type="dxa"/>
            <w:gridSpan w:val="2"/>
          </w:tcPr>
          <w:p w14:paraId="1E78B0E3" w14:textId="08FFC0DC" w:rsidR="003013D6" w:rsidRPr="004E4640" w:rsidRDefault="003013D6" w:rsidP="003013D6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4E4640">
              <w:rPr>
                <w:rFonts w:ascii="Arial" w:hAnsi="Arial" w:cs="Arial"/>
                <w:bCs/>
                <w:sz w:val="20"/>
                <w:szCs w:val="20"/>
              </w:rPr>
              <w:t>________________________</w:t>
            </w:r>
          </w:p>
        </w:tc>
      </w:tr>
    </w:tbl>
    <w:p w14:paraId="4A42F436" w14:textId="77777777" w:rsidR="003013D6" w:rsidRPr="004E4640" w:rsidRDefault="003013D6" w:rsidP="00C04262">
      <w:pPr>
        <w:spacing w:after="0" w:line="360" w:lineRule="auto"/>
        <w:rPr>
          <w:rFonts w:ascii="Arial" w:hAnsi="Arial" w:cs="Arial"/>
          <w:noProof/>
          <w:sz w:val="20"/>
          <w:szCs w:val="20"/>
        </w:rPr>
      </w:pPr>
    </w:p>
    <w:p w14:paraId="718067E1" w14:textId="3FB1B973" w:rsidR="00C04262" w:rsidRPr="004E4640" w:rsidRDefault="00C04262" w:rsidP="00C04262">
      <w:pPr>
        <w:spacing w:after="0" w:line="360" w:lineRule="auto"/>
        <w:rPr>
          <w:rFonts w:ascii="Arial" w:hAnsi="Arial" w:cs="Arial"/>
          <w:noProof/>
          <w:sz w:val="20"/>
          <w:szCs w:val="20"/>
        </w:rPr>
      </w:pPr>
      <w:r w:rsidRPr="004E4640">
        <w:rPr>
          <w:rFonts w:ascii="Arial" w:hAnsi="Arial" w:cs="Arial"/>
          <w:noProof/>
          <w:sz w:val="20"/>
          <w:szCs w:val="20"/>
        </w:rPr>
        <w:t xml:space="preserve">Phase of Thesis Writing:  (   ) </w:t>
      </w:r>
      <w:r w:rsidR="004E4640" w:rsidRPr="004E4640">
        <w:rPr>
          <w:rFonts w:ascii="Arial" w:hAnsi="Arial" w:cs="Arial"/>
          <w:noProof/>
          <w:sz w:val="20"/>
          <w:szCs w:val="20"/>
        </w:rPr>
        <w:t>Concept Paper</w:t>
      </w:r>
      <w:r w:rsidRPr="004E4640">
        <w:rPr>
          <w:rFonts w:ascii="Arial" w:hAnsi="Arial" w:cs="Arial"/>
          <w:noProof/>
          <w:sz w:val="20"/>
          <w:szCs w:val="20"/>
        </w:rPr>
        <w:t xml:space="preserve"> Stage                      (   ) Pr</w:t>
      </w:r>
      <w:r w:rsidR="004E4640" w:rsidRPr="004E4640">
        <w:rPr>
          <w:rFonts w:ascii="Arial" w:hAnsi="Arial" w:cs="Arial"/>
          <w:noProof/>
          <w:sz w:val="20"/>
          <w:szCs w:val="20"/>
        </w:rPr>
        <w:t>oposal</w:t>
      </w:r>
      <w:r w:rsidRPr="004E4640">
        <w:rPr>
          <w:rFonts w:ascii="Arial" w:hAnsi="Arial" w:cs="Arial"/>
          <w:noProof/>
          <w:sz w:val="20"/>
          <w:szCs w:val="20"/>
        </w:rPr>
        <w:t xml:space="preserve">                          (   ) Final</w:t>
      </w:r>
    </w:p>
    <w:p w14:paraId="53A55E26" w14:textId="77777777" w:rsidR="00C04262" w:rsidRPr="004E4640" w:rsidRDefault="00C04262" w:rsidP="00C04262">
      <w:pPr>
        <w:spacing w:after="0" w:line="240" w:lineRule="auto"/>
        <w:rPr>
          <w:rFonts w:ascii="Arial" w:hAnsi="Arial" w:cs="Arial"/>
          <w:noProof/>
          <w:sz w:val="20"/>
          <w:szCs w:val="20"/>
        </w:rPr>
      </w:pPr>
    </w:p>
    <w:tbl>
      <w:tblPr>
        <w:tblW w:w="9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8"/>
        <w:gridCol w:w="1770"/>
        <w:gridCol w:w="3839"/>
        <w:gridCol w:w="2851"/>
      </w:tblGrid>
      <w:tr w:rsidR="00C04262" w:rsidRPr="004E4640" w14:paraId="5AC0B6A6" w14:textId="77777777" w:rsidTr="00C04262">
        <w:trPr>
          <w:trHeight w:val="651"/>
        </w:trPr>
        <w:tc>
          <w:tcPr>
            <w:tcW w:w="1219" w:type="dxa"/>
            <w:shd w:val="clear" w:color="auto" w:fill="auto"/>
          </w:tcPr>
          <w:p w14:paraId="0A19CAAC" w14:textId="77777777" w:rsidR="00C04262" w:rsidRPr="004E4640" w:rsidRDefault="00C04262" w:rsidP="00EF4BD2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4E4640">
              <w:rPr>
                <w:rFonts w:ascii="Arial" w:hAnsi="Arial" w:cs="Arial"/>
                <w:noProof/>
                <w:sz w:val="20"/>
                <w:szCs w:val="20"/>
              </w:rPr>
              <w:t>Date and Time of Consultation</w:t>
            </w:r>
          </w:p>
        </w:tc>
        <w:tc>
          <w:tcPr>
            <w:tcW w:w="1895" w:type="dxa"/>
          </w:tcPr>
          <w:p w14:paraId="1A80ED6C" w14:textId="77777777" w:rsidR="00C04262" w:rsidRPr="004E4640" w:rsidRDefault="00C04262" w:rsidP="00EF4BD2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4E4640">
              <w:rPr>
                <w:rFonts w:ascii="Arial" w:hAnsi="Arial" w:cs="Arial"/>
                <w:noProof/>
                <w:sz w:val="20"/>
                <w:szCs w:val="20"/>
              </w:rPr>
              <w:t>Place / Platform of Consultation</w:t>
            </w:r>
          </w:p>
        </w:tc>
        <w:tc>
          <w:tcPr>
            <w:tcW w:w="4394" w:type="dxa"/>
            <w:shd w:val="clear" w:color="auto" w:fill="auto"/>
          </w:tcPr>
          <w:p w14:paraId="5F20FFE8" w14:textId="77777777" w:rsidR="00C04262" w:rsidRPr="004E4640" w:rsidRDefault="00C04262" w:rsidP="00EF4BD2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4E4640">
              <w:rPr>
                <w:rFonts w:ascii="Arial" w:hAnsi="Arial" w:cs="Arial"/>
                <w:noProof/>
                <w:sz w:val="20"/>
                <w:szCs w:val="20"/>
              </w:rPr>
              <w:t>Topic/ Issue(s) / Recommendations</w:t>
            </w:r>
          </w:p>
        </w:tc>
        <w:tc>
          <w:tcPr>
            <w:tcW w:w="2280" w:type="dxa"/>
            <w:shd w:val="clear" w:color="auto" w:fill="auto"/>
          </w:tcPr>
          <w:p w14:paraId="10063F8D" w14:textId="585DC1A6" w:rsidR="00C04262" w:rsidRPr="004E4640" w:rsidRDefault="00C04262" w:rsidP="00EF4BD2">
            <w:pPr>
              <w:spacing w:after="0" w:line="240" w:lineRule="auto"/>
              <w:jc w:val="center"/>
              <w:rPr>
                <w:rFonts w:ascii="Arial" w:hAnsi="Arial" w:cs="Arial"/>
                <w:noProof/>
                <w:sz w:val="20"/>
                <w:szCs w:val="20"/>
              </w:rPr>
            </w:pPr>
            <w:r w:rsidRPr="004E4640">
              <w:rPr>
                <w:rFonts w:ascii="Arial" w:hAnsi="Arial" w:cs="Arial"/>
                <w:noProof/>
                <w:sz w:val="20"/>
                <w:szCs w:val="20"/>
              </w:rPr>
              <w:t>Signature of Adviser</w:t>
            </w:r>
            <w:r w:rsidR="0093617F" w:rsidRPr="004E4640">
              <w:rPr>
                <w:rFonts w:ascii="Arial" w:hAnsi="Arial" w:cs="Arial"/>
                <w:noProof/>
                <w:sz w:val="20"/>
                <w:szCs w:val="20"/>
              </w:rPr>
              <w:t>/Statistician/Language Editor</w:t>
            </w:r>
            <w:r w:rsidR="004E4640" w:rsidRPr="004E4640">
              <w:rPr>
                <w:rFonts w:ascii="Arial" w:hAnsi="Arial" w:cs="Arial"/>
                <w:noProof/>
                <w:sz w:val="20"/>
                <w:szCs w:val="20"/>
              </w:rPr>
              <w:t>/Validators/others</w:t>
            </w:r>
          </w:p>
        </w:tc>
      </w:tr>
      <w:tr w:rsidR="00C04262" w:rsidRPr="004E4640" w14:paraId="5163C2FA" w14:textId="77777777" w:rsidTr="00C04262">
        <w:trPr>
          <w:trHeight w:val="637"/>
        </w:trPr>
        <w:tc>
          <w:tcPr>
            <w:tcW w:w="1219" w:type="dxa"/>
            <w:shd w:val="clear" w:color="auto" w:fill="auto"/>
          </w:tcPr>
          <w:p w14:paraId="2E2BE183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647724F2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49D14742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41BFD108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76C2E690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2E14072B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3DDB141B" w14:textId="77777777" w:rsidTr="00C04262">
        <w:trPr>
          <w:trHeight w:val="868"/>
        </w:trPr>
        <w:tc>
          <w:tcPr>
            <w:tcW w:w="1219" w:type="dxa"/>
            <w:shd w:val="clear" w:color="auto" w:fill="auto"/>
          </w:tcPr>
          <w:p w14:paraId="7B3BE029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431381F3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1C8802F8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8E69E77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325A01D0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42046673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0F2C22F1" w14:textId="77777777" w:rsidTr="00C04262">
        <w:trPr>
          <w:trHeight w:val="831"/>
        </w:trPr>
        <w:tc>
          <w:tcPr>
            <w:tcW w:w="1219" w:type="dxa"/>
            <w:shd w:val="clear" w:color="auto" w:fill="auto"/>
          </w:tcPr>
          <w:p w14:paraId="189F30D8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2E218A90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267882B5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783B1F49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0763F3F7" w14:textId="77777777" w:rsidTr="00C04262">
        <w:trPr>
          <w:trHeight w:val="651"/>
        </w:trPr>
        <w:tc>
          <w:tcPr>
            <w:tcW w:w="1219" w:type="dxa"/>
            <w:shd w:val="clear" w:color="auto" w:fill="auto"/>
          </w:tcPr>
          <w:p w14:paraId="2B452EED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1825F67E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036E02B0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E69D548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  <w:p w14:paraId="2D27FF9A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7285859E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41ACA673" w14:textId="77777777" w:rsidTr="00C151DC">
        <w:trPr>
          <w:trHeight w:val="723"/>
        </w:trPr>
        <w:tc>
          <w:tcPr>
            <w:tcW w:w="1219" w:type="dxa"/>
            <w:shd w:val="clear" w:color="auto" w:fill="auto"/>
          </w:tcPr>
          <w:p w14:paraId="41B315E9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0E5C711A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0B6BA3AD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3B72E449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5B62F4D5" w14:textId="77777777" w:rsidTr="00C151DC">
        <w:trPr>
          <w:trHeight w:val="848"/>
        </w:trPr>
        <w:tc>
          <w:tcPr>
            <w:tcW w:w="1219" w:type="dxa"/>
            <w:shd w:val="clear" w:color="auto" w:fill="auto"/>
          </w:tcPr>
          <w:p w14:paraId="78225A12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58E64FE9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169482BA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5A67CE52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5A854024" w14:textId="77777777" w:rsidTr="00C151DC">
        <w:trPr>
          <w:trHeight w:val="831"/>
        </w:trPr>
        <w:tc>
          <w:tcPr>
            <w:tcW w:w="1219" w:type="dxa"/>
            <w:shd w:val="clear" w:color="auto" w:fill="auto"/>
          </w:tcPr>
          <w:p w14:paraId="0875DACF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2C57E92E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43995A1A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6D225E36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  <w:tr w:rsidR="00C04262" w:rsidRPr="004E4640" w14:paraId="4DBFC28C" w14:textId="77777777" w:rsidTr="00C151DC">
        <w:trPr>
          <w:trHeight w:val="844"/>
        </w:trPr>
        <w:tc>
          <w:tcPr>
            <w:tcW w:w="1219" w:type="dxa"/>
            <w:shd w:val="clear" w:color="auto" w:fill="auto"/>
          </w:tcPr>
          <w:p w14:paraId="2C7C3142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1895" w:type="dxa"/>
          </w:tcPr>
          <w:p w14:paraId="337A7C5B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4394" w:type="dxa"/>
            <w:shd w:val="clear" w:color="auto" w:fill="auto"/>
          </w:tcPr>
          <w:p w14:paraId="7D017E8E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  <w:tc>
          <w:tcPr>
            <w:tcW w:w="2280" w:type="dxa"/>
            <w:shd w:val="clear" w:color="auto" w:fill="auto"/>
          </w:tcPr>
          <w:p w14:paraId="3D610313" w14:textId="77777777" w:rsidR="00C04262" w:rsidRPr="004E4640" w:rsidRDefault="00C04262" w:rsidP="00EF4BD2">
            <w:pPr>
              <w:spacing w:after="0" w:line="240" w:lineRule="auto"/>
              <w:rPr>
                <w:rFonts w:ascii="Arial" w:hAnsi="Arial" w:cs="Arial"/>
                <w:noProof/>
                <w:sz w:val="20"/>
                <w:szCs w:val="20"/>
              </w:rPr>
            </w:pPr>
          </w:p>
        </w:tc>
      </w:tr>
    </w:tbl>
    <w:p w14:paraId="1AEBF437" w14:textId="55C53B3E" w:rsidR="002B7007" w:rsidRDefault="002B7007" w:rsidP="00C04262">
      <w:pPr>
        <w:rPr>
          <w:rFonts w:ascii="Arial" w:hAnsi="Arial" w:cs="Arial"/>
          <w:sz w:val="20"/>
          <w:szCs w:val="20"/>
        </w:rPr>
      </w:pPr>
    </w:p>
    <w:p w14:paraId="0A7E9910" w14:textId="35C29EA1" w:rsidR="00E14860" w:rsidRDefault="00E14860" w:rsidP="00C04262">
      <w:pPr>
        <w:rPr>
          <w:rFonts w:ascii="Arial" w:hAnsi="Arial" w:cs="Arial"/>
          <w:sz w:val="20"/>
          <w:szCs w:val="20"/>
        </w:rPr>
      </w:pPr>
    </w:p>
    <w:p w14:paraId="064C5996" w14:textId="3A1593D4" w:rsidR="00E14860" w:rsidRDefault="00E14860" w:rsidP="00C04262">
      <w:pPr>
        <w:rPr>
          <w:rFonts w:ascii="Arial" w:hAnsi="Arial" w:cs="Arial"/>
          <w:sz w:val="20"/>
          <w:szCs w:val="20"/>
        </w:rPr>
      </w:pPr>
    </w:p>
    <w:p w14:paraId="68D4F8AA" w14:textId="0FB64518" w:rsidR="00E14860" w:rsidRPr="00E14860" w:rsidRDefault="00E14860" w:rsidP="00C04262">
      <w:pPr>
        <w:rPr>
          <w:rFonts w:ascii="Arial" w:hAnsi="Arial" w:cs="Arial"/>
          <w:b/>
          <w:bCs/>
          <w:sz w:val="20"/>
          <w:szCs w:val="20"/>
        </w:rPr>
      </w:pPr>
      <w:r w:rsidRPr="00E14860">
        <w:rPr>
          <w:rFonts w:ascii="Arial" w:hAnsi="Arial" w:cs="Arial"/>
          <w:b/>
          <w:bCs/>
          <w:sz w:val="20"/>
          <w:szCs w:val="20"/>
        </w:rPr>
        <w:t>Documentations with proper cations:</w:t>
      </w:r>
    </w:p>
    <w:sectPr w:rsidR="00E14860" w:rsidRPr="00E14860" w:rsidSect="004A6E9A">
      <w:headerReference w:type="default" r:id="rId8"/>
      <w:footerReference w:type="default" r:id="rId9"/>
      <w:pgSz w:w="12240" w:h="18720" w:code="14"/>
      <w:pgMar w:top="1890" w:right="1440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BD7B5" w14:textId="77777777" w:rsidR="005D3949" w:rsidRDefault="005D3949" w:rsidP="003F690A">
      <w:pPr>
        <w:spacing w:after="0" w:line="240" w:lineRule="auto"/>
      </w:pPr>
      <w:r>
        <w:separator/>
      </w:r>
    </w:p>
  </w:endnote>
  <w:endnote w:type="continuationSeparator" w:id="0">
    <w:p w14:paraId="216F13D7" w14:textId="77777777" w:rsidR="005D3949" w:rsidRDefault="005D3949" w:rsidP="003F6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28F98" w14:textId="3E7E53AD" w:rsidR="003F690A" w:rsidRPr="004A6E9A" w:rsidRDefault="003F690A" w:rsidP="004A6E9A">
    <w:pPr>
      <w:pStyle w:val="Footer"/>
      <w:jc w:val="center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AE765" w14:textId="77777777" w:rsidR="005D3949" w:rsidRDefault="005D3949" w:rsidP="003F690A">
      <w:pPr>
        <w:spacing w:after="0" w:line="240" w:lineRule="auto"/>
      </w:pPr>
      <w:r>
        <w:separator/>
      </w:r>
    </w:p>
  </w:footnote>
  <w:footnote w:type="continuationSeparator" w:id="0">
    <w:p w14:paraId="42400F98" w14:textId="77777777" w:rsidR="005D3949" w:rsidRDefault="005D3949" w:rsidP="003F69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53A22" w14:textId="77777777" w:rsidR="004A6E9A" w:rsidRDefault="00E30E17" w:rsidP="004A6E9A">
    <w:pPr>
      <w:pStyle w:val="Header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noProof/>
        <w:sz w:val="24"/>
        <w:szCs w:val="24"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96FD7DD" wp14:editId="6F7BF2CD">
              <wp:simplePos x="0" y="0"/>
              <wp:positionH relativeFrom="column">
                <wp:posOffset>110490</wp:posOffset>
              </wp:positionH>
              <wp:positionV relativeFrom="paragraph">
                <wp:posOffset>205740</wp:posOffset>
              </wp:positionV>
              <wp:extent cx="5295900" cy="45974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5900" cy="459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chemeClr val="dk1">
                                <a:lumMod val="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68E31CD" w14:textId="0F7B4B1A" w:rsidR="006032C2" w:rsidRPr="00DF0027" w:rsidRDefault="006032C2" w:rsidP="003F690A">
                          <w:pPr>
                            <w:widowControl w:val="0"/>
                            <w:spacing w:after="0"/>
                            <w:rPr>
                              <w:rFonts w:ascii="Times New Roman" w:hAnsi="Times New Roman"/>
                              <w:b/>
                              <w:i/>
                              <w:iCs/>
                              <w:sz w:val="26"/>
                              <w:szCs w:val="26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96FD7D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8.7pt;margin-top:16.2pt;width:417pt;height:36.2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" filled="f" stroked="f" strokecolor="black [0]" insetpen="t">
              <v:textbox inset="2.88pt,2.88pt,2.88pt,2.88pt">
                <w:txbxContent>
                  <w:p w14:paraId="068E31CD" w14:textId="0F7B4B1A" w:rsidR="006032C2" w:rsidRPr="00DF0027" w:rsidRDefault="006032C2" w:rsidP="003F690A">
                    <w:pPr>
                      <w:widowControl w:val="0"/>
                      <w:spacing w:after="0"/>
                      <w:rPr>
                        <w:rFonts w:ascii="Times New Roman" w:hAnsi="Times New Roman"/>
                        <w:b/>
                        <w:i/>
                        <w:iCs/>
                        <w:sz w:val="26"/>
                        <w:szCs w:val="26"/>
                      </w:rPr>
                    </w:pPr>
                  </w:p>
                </w:txbxContent>
              </v:textbox>
            </v:shape>
          </w:pict>
        </mc:Fallback>
      </mc:AlternateContent>
    </w:r>
    <w:r w:rsidR="004A6E9A">
      <w:rPr>
        <w:noProof/>
        <w:lang w:val="en-US"/>
      </w:rPr>
      <w:drawing>
        <wp:inline distT="0" distB="0" distL="0" distR="0" wp14:anchorId="68A55257" wp14:editId="2954B5D7">
          <wp:extent cx="850006" cy="848061"/>
          <wp:effectExtent l="0" t="0" r="762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2166" cy="870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B3F28C" w14:textId="77777777" w:rsidR="004A6E9A" w:rsidRDefault="004A6E9A" w:rsidP="004A6E9A">
    <w:pPr>
      <w:pStyle w:val="Header"/>
      <w:jc w:val="center"/>
      <w:rPr>
        <w:rFonts w:ascii="Times New Roman" w:hAnsi="Times New Roman"/>
        <w:sz w:val="32"/>
        <w:szCs w:val="32"/>
      </w:rPr>
    </w:pPr>
    <w:r w:rsidRPr="00FE0F91">
      <w:rPr>
        <w:rFonts w:ascii="Times New Roman" w:hAnsi="Times New Roman"/>
        <w:sz w:val="32"/>
        <w:szCs w:val="32"/>
      </w:rPr>
      <w:t>CITY COLLEGE OF CALAMBA</w:t>
    </w:r>
  </w:p>
  <w:p w14:paraId="346CABEE" w14:textId="77777777" w:rsidR="004A6E9A" w:rsidRPr="002025E7" w:rsidRDefault="004A6E9A" w:rsidP="004A6E9A">
    <w:pPr>
      <w:pStyle w:val="Header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OFFICE OF THE VICE PRESIDENT FOR RESEARCH AND INNOVATION</w:t>
    </w:r>
  </w:p>
  <w:p w14:paraId="480C9B18" w14:textId="77777777" w:rsidR="004A6E9A" w:rsidRDefault="004A6E9A" w:rsidP="004A6E9A">
    <w:pPr>
      <w:pStyle w:val="Header"/>
    </w:pPr>
  </w:p>
  <w:p w14:paraId="31C85C82" w14:textId="26A6D0CF" w:rsidR="003F690A" w:rsidRDefault="003F69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66F7"/>
    <w:multiLevelType w:val="hybridMultilevel"/>
    <w:tmpl w:val="CDB2D81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32DAA"/>
    <w:multiLevelType w:val="hybridMultilevel"/>
    <w:tmpl w:val="1C82F4A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50B91"/>
    <w:multiLevelType w:val="multilevel"/>
    <w:tmpl w:val="F2E4D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F72BFD"/>
    <w:multiLevelType w:val="hybridMultilevel"/>
    <w:tmpl w:val="DEFC0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4294C"/>
    <w:multiLevelType w:val="hybridMultilevel"/>
    <w:tmpl w:val="054810AA"/>
    <w:lvl w:ilvl="0" w:tplc="363E4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721976"/>
    <w:multiLevelType w:val="hybridMultilevel"/>
    <w:tmpl w:val="FA2C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0550E"/>
    <w:multiLevelType w:val="hybridMultilevel"/>
    <w:tmpl w:val="1D2EC8D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50C46"/>
    <w:multiLevelType w:val="hybridMultilevel"/>
    <w:tmpl w:val="F432BB86"/>
    <w:lvl w:ilvl="0" w:tplc="F61C58B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8" w15:restartNumberingAfterBreak="0">
    <w:nsid w:val="321927AC"/>
    <w:multiLevelType w:val="hybridMultilevel"/>
    <w:tmpl w:val="00E01004"/>
    <w:lvl w:ilvl="0" w:tplc="ED4AB0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991ABB"/>
    <w:multiLevelType w:val="hybridMultilevel"/>
    <w:tmpl w:val="4E3A759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920A8"/>
    <w:multiLevelType w:val="hybridMultilevel"/>
    <w:tmpl w:val="FDA0A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2911F9"/>
    <w:multiLevelType w:val="hybridMultilevel"/>
    <w:tmpl w:val="7064485A"/>
    <w:lvl w:ilvl="0" w:tplc="F61C58B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494D4A5D"/>
    <w:multiLevelType w:val="hybridMultilevel"/>
    <w:tmpl w:val="24E840A4"/>
    <w:lvl w:ilvl="0" w:tplc="3409000F">
      <w:start w:val="1"/>
      <w:numFmt w:val="decimal"/>
      <w:lvlText w:val="%1."/>
      <w:lvlJc w:val="left"/>
      <w:pPr>
        <w:ind w:left="770" w:hanging="360"/>
      </w:pPr>
    </w:lvl>
    <w:lvl w:ilvl="1" w:tplc="34090019" w:tentative="1">
      <w:start w:val="1"/>
      <w:numFmt w:val="lowerLetter"/>
      <w:lvlText w:val="%2."/>
      <w:lvlJc w:val="left"/>
      <w:pPr>
        <w:ind w:left="1490" w:hanging="360"/>
      </w:pPr>
    </w:lvl>
    <w:lvl w:ilvl="2" w:tplc="3409001B" w:tentative="1">
      <w:start w:val="1"/>
      <w:numFmt w:val="lowerRoman"/>
      <w:lvlText w:val="%3."/>
      <w:lvlJc w:val="right"/>
      <w:pPr>
        <w:ind w:left="2210" w:hanging="180"/>
      </w:pPr>
    </w:lvl>
    <w:lvl w:ilvl="3" w:tplc="3409000F" w:tentative="1">
      <w:start w:val="1"/>
      <w:numFmt w:val="decimal"/>
      <w:lvlText w:val="%4."/>
      <w:lvlJc w:val="left"/>
      <w:pPr>
        <w:ind w:left="2930" w:hanging="360"/>
      </w:pPr>
    </w:lvl>
    <w:lvl w:ilvl="4" w:tplc="34090019" w:tentative="1">
      <w:start w:val="1"/>
      <w:numFmt w:val="lowerLetter"/>
      <w:lvlText w:val="%5."/>
      <w:lvlJc w:val="left"/>
      <w:pPr>
        <w:ind w:left="3650" w:hanging="360"/>
      </w:pPr>
    </w:lvl>
    <w:lvl w:ilvl="5" w:tplc="3409001B" w:tentative="1">
      <w:start w:val="1"/>
      <w:numFmt w:val="lowerRoman"/>
      <w:lvlText w:val="%6."/>
      <w:lvlJc w:val="right"/>
      <w:pPr>
        <w:ind w:left="4370" w:hanging="180"/>
      </w:pPr>
    </w:lvl>
    <w:lvl w:ilvl="6" w:tplc="3409000F" w:tentative="1">
      <w:start w:val="1"/>
      <w:numFmt w:val="decimal"/>
      <w:lvlText w:val="%7."/>
      <w:lvlJc w:val="left"/>
      <w:pPr>
        <w:ind w:left="5090" w:hanging="360"/>
      </w:pPr>
    </w:lvl>
    <w:lvl w:ilvl="7" w:tplc="34090019" w:tentative="1">
      <w:start w:val="1"/>
      <w:numFmt w:val="lowerLetter"/>
      <w:lvlText w:val="%8."/>
      <w:lvlJc w:val="left"/>
      <w:pPr>
        <w:ind w:left="5810" w:hanging="360"/>
      </w:pPr>
    </w:lvl>
    <w:lvl w:ilvl="8" w:tplc="3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67AE5491"/>
    <w:multiLevelType w:val="hybridMultilevel"/>
    <w:tmpl w:val="E9982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9F5299"/>
    <w:multiLevelType w:val="hybridMultilevel"/>
    <w:tmpl w:val="048CE4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83D7F"/>
    <w:multiLevelType w:val="multilevel"/>
    <w:tmpl w:val="E89C4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185587"/>
    <w:multiLevelType w:val="hybridMultilevel"/>
    <w:tmpl w:val="054810AA"/>
    <w:lvl w:ilvl="0" w:tplc="363E45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56019003">
    <w:abstractNumId w:val="13"/>
  </w:num>
  <w:num w:numId="2" w16cid:durableId="656763034">
    <w:abstractNumId w:val="5"/>
  </w:num>
  <w:num w:numId="3" w16cid:durableId="301079393">
    <w:abstractNumId w:val="10"/>
  </w:num>
  <w:num w:numId="4" w16cid:durableId="66076316">
    <w:abstractNumId w:val="16"/>
  </w:num>
  <w:num w:numId="5" w16cid:durableId="1558668273">
    <w:abstractNumId w:val="4"/>
  </w:num>
  <w:num w:numId="6" w16cid:durableId="1642031813">
    <w:abstractNumId w:val="7"/>
  </w:num>
  <w:num w:numId="7" w16cid:durableId="430440661">
    <w:abstractNumId w:val="11"/>
  </w:num>
  <w:num w:numId="8" w16cid:durableId="1368942860">
    <w:abstractNumId w:val="14"/>
  </w:num>
  <w:num w:numId="9" w16cid:durableId="185336105">
    <w:abstractNumId w:val="12"/>
  </w:num>
  <w:num w:numId="10" w16cid:durableId="60098605">
    <w:abstractNumId w:val="3"/>
  </w:num>
  <w:num w:numId="11" w16cid:durableId="1855880780">
    <w:abstractNumId w:val="9"/>
  </w:num>
  <w:num w:numId="12" w16cid:durableId="396512888">
    <w:abstractNumId w:val="0"/>
  </w:num>
  <w:num w:numId="13" w16cid:durableId="1178739945">
    <w:abstractNumId w:val="1"/>
  </w:num>
  <w:num w:numId="14" w16cid:durableId="1366440361">
    <w:abstractNumId w:val="15"/>
  </w:num>
  <w:num w:numId="15" w16cid:durableId="1404597311">
    <w:abstractNumId w:val="2"/>
  </w:num>
  <w:num w:numId="16" w16cid:durableId="2110663299">
    <w:abstractNumId w:val="6"/>
  </w:num>
  <w:num w:numId="17" w16cid:durableId="10379699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DC2NDA2MDQ1tjRR0lEKTi0uzszPAykwrAUAgwC1jSwAAAA="/>
  </w:docVars>
  <w:rsids>
    <w:rsidRoot w:val="003F690A"/>
    <w:rsid w:val="000026AD"/>
    <w:rsid w:val="00027D85"/>
    <w:rsid w:val="0003044A"/>
    <w:rsid w:val="000331B6"/>
    <w:rsid w:val="00045D15"/>
    <w:rsid w:val="000479CD"/>
    <w:rsid w:val="000520A6"/>
    <w:rsid w:val="00055130"/>
    <w:rsid w:val="00060E16"/>
    <w:rsid w:val="00074E11"/>
    <w:rsid w:val="00076C8D"/>
    <w:rsid w:val="0009091A"/>
    <w:rsid w:val="000959F6"/>
    <w:rsid w:val="000A0C59"/>
    <w:rsid w:val="000A0F4B"/>
    <w:rsid w:val="000A521E"/>
    <w:rsid w:val="000B7F06"/>
    <w:rsid w:val="000C01B7"/>
    <w:rsid w:val="000F7D0B"/>
    <w:rsid w:val="00107DB8"/>
    <w:rsid w:val="001101AF"/>
    <w:rsid w:val="00115794"/>
    <w:rsid w:val="00116598"/>
    <w:rsid w:val="00144115"/>
    <w:rsid w:val="00167459"/>
    <w:rsid w:val="00171D69"/>
    <w:rsid w:val="00176F40"/>
    <w:rsid w:val="00186D3C"/>
    <w:rsid w:val="00190998"/>
    <w:rsid w:val="001A388E"/>
    <w:rsid w:val="001B6AA0"/>
    <w:rsid w:val="001B7E28"/>
    <w:rsid w:val="001C3ABA"/>
    <w:rsid w:val="001C4DC9"/>
    <w:rsid w:val="001D1E49"/>
    <w:rsid w:val="001D2608"/>
    <w:rsid w:val="001D4788"/>
    <w:rsid w:val="001E585E"/>
    <w:rsid w:val="001E74D0"/>
    <w:rsid w:val="001F74ED"/>
    <w:rsid w:val="00203736"/>
    <w:rsid w:val="002060D9"/>
    <w:rsid w:val="002166E7"/>
    <w:rsid w:val="00216D17"/>
    <w:rsid w:val="00250DCB"/>
    <w:rsid w:val="00252947"/>
    <w:rsid w:val="00261DE7"/>
    <w:rsid w:val="00267020"/>
    <w:rsid w:val="00273A99"/>
    <w:rsid w:val="002745D7"/>
    <w:rsid w:val="00275220"/>
    <w:rsid w:val="0028348E"/>
    <w:rsid w:val="002872A5"/>
    <w:rsid w:val="002928FC"/>
    <w:rsid w:val="002A1739"/>
    <w:rsid w:val="002A1C6B"/>
    <w:rsid w:val="002A5556"/>
    <w:rsid w:val="002A55C3"/>
    <w:rsid w:val="002B38D3"/>
    <w:rsid w:val="002B7007"/>
    <w:rsid w:val="002B7B8C"/>
    <w:rsid w:val="002E68A5"/>
    <w:rsid w:val="002F7DAD"/>
    <w:rsid w:val="003013D6"/>
    <w:rsid w:val="003023A0"/>
    <w:rsid w:val="00306416"/>
    <w:rsid w:val="00312C2C"/>
    <w:rsid w:val="003252A3"/>
    <w:rsid w:val="00331963"/>
    <w:rsid w:val="00335E1A"/>
    <w:rsid w:val="00345386"/>
    <w:rsid w:val="003470A6"/>
    <w:rsid w:val="00351262"/>
    <w:rsid w:val="00354977"/>
    <w:rsid w:val="003706F7"/>
    <w:rsid w:val="00395A56"/>
    <w:rsid w:val="003A22A2"/>
    <w:rsid w:val="003B7218"/>
    <w:rsid w:val="003C794A"/>
    <w:rsid w:val="003E214F"/>
    <w:rsid w:val="003F690A"/>
    <w:rsid w:val="004007B4"/>
    <w:rsid w:val="0040797B"/>
    <w:rsid w:val="00414D56"/>
    <w:rsid w:val="0043248C"/>
    <w:rsid w:val="0043315A"/>
    <w:rsid w:val="004402E8"/>
    <w:rsid w:val="00445F81"/>
    <w:rsid w:val="004610D3"/>
    <w:rsid w:val="00467896"/>
    <w:rsid w:val="004829D6"/>
    <w:rsid w:val="004A6E9A"/>
    <w:rsid w:val="004B4F20"/>
    <w:rsid w:val="004B5E29"/>
    <w:rsid w:val="004C2BCD"/>
    <w:rsid w:val="004C2EE7"/>
    <w:rsid w:val="004E4640"/>
    <w:rsid w:val="004F1274"/>
    <w:rsid w:val="004F54FB"/>
    <w:rsid w:val="004F574B"/>
    <w:rsid w:val="004F6BDA"/>
    <w:rsid w:val="005037C5"/>
    <w:rsid w:val="00504F92"/>
    <w:rsid w:val="00511262"/>
    <w:rsid w:val="00526D5C"/>
    <w:rsid w:val="00543BAE"/>
    <w:rsid w:val="00554235"/>
    <w:rsid w:val="005567C5"/>
    <w:rsid w:val="00556A94"/>
    <w:rsid w:val="00582DF6"/>
    <w:rsid w:val="00583F20"/>
    <w:rsid w:val="005961E4"/>
    <w:rsid w:val="00596AC5"/>
    <w:rsid w:val="005A551E"/>
    <w:rsid w:val="005B70A0"/>
    <w:rsid w:val="005D1B74"/>
    <w:rsid w:val="005D3949"/>
    <w:rsid w:val="005D4DB8"/>
    <w:rsid w:val="005F0C62"/>
    <w:rsid w:val="006032C2"/>
    <w:rsid w:val="00613DC4"/>
    <w:rsid w:val="0063419A"/>
    <w:rsid w:val="00635636"/>
    <w:rsid w:val="0065177B"/>
    <w:rsid w:val="00667E10"/>
    <w:rsid w:val="006745C0"/>
    <w:rsid w:val="00680D95"/>
    <w:rsid w:val="0069165A"/>
    <w:rsid w:val="006938CF"/>
    <w:rsid w:val="006940A4"/>
    <w:rsid w:val="00696506"/>
    <w:rsid w:val="00697903"/>
    <w:rsid w:val="006B29C4"/>
    <w:rsid w:val="006C489D"/>
    <w:rsid w:val="006D7B34"/>
    <w:rsid w:val="006E6080"/>
    <w:rsid w:val="00700726"/>
    <w:rsid w:val="00702FBD"/>
    <w:rsid w:val="00704649"/>
    <w:rsid w:val="00712814"/>
    <w:rsid w:val="00713BBB"/>
    <w:rsid w:val="00715A5D"/>
    <w:rsid w:val="00720AA4"/>
    <w:rsid w:val="0072195D"/>
    <w:rsid w:val="00724714"/>
    <w:rsid w:val="0072681E"/>
    <w:rsid w:val="0074287E"/>
    <w:rsid w:val="007451EF"/>
    <w:rsid w:val="00763D64"/>
    <w:rsid w:val="00765D28"/>
    <w:rsid w:val="007812A0"/>
    <w:rsid w:val="0078491E"/>
    <w:rsid w:val="00784AB6"/>
    <w:rsid w:val="00786633"/>
    <w:rsid w:val="007905DD"/>
    <w:rsid w:val="007A1BDF"/>
    <w:rsid w:val="007B52C4"/>
    <w:rsid w:val="007C2C18"/>
    <w:rsid w:val="007D7E34"/>
    <w:rsid w:val="007E3567"/>
    <w:rsid w:val="007E7DDC"/>
    <w:rsid w:val="00825B93"/>
    <w:rsid w:val="00830A78"/>
    <w:rsid w:val="00831DC6"/>
    <w:rsid w:val="00841186"/>
    <w:rsid w:val="00844F40"/>
    <w:rsid w:val="00847F9D"/>
    <w:rsid w:val="008717C0"/>
    <w:rsid w:val="00876AA2"/>
    <w:rsid w:val="00877EB4"/>
    <w:rsid w:val="00892629"/>
    <w:rsid w:val="008A2A50"/>
    <w:rsid w:val="008B5291"/>
    <w:rsid w:val="008C5C39"/>
    <w:rsid w:val="008D39D9"/>
    <w:rsid w:val="008E0C70"/>
    <w:rsid w:val="008F02D6"/>
    <w:rsid w:val="00901299"/>
    <w:rsid w:val="009041B2"/>
    <w:rsid w:val="0092219B"/>
    <w:rsid w:val="00931DE6"/>
    <w:rsid w:val="0093617F"/>
    <w:rsid w:val="00960CA8"/>
    <w:rsid w:val="00960D60"/>
    <w:rsid w:val="00962E21"/>
    <w:rsid w:val="00981B98"/>
    <w:rsid w:val="00986D84"/>
    <w:rsid w:val="009B7047"/>
    <w:rsid w:val="009C7329"/>
    <w:rsid w:val="009D23EE"/>
    <w:rsid w:val="009D6B45"/>
    <w:rsid w:val="009E734E"/>
    <w:rsid w:val="00A051A9"/>
    <w:rsid w:val="00A10395"/>
    <w:rsid w:val="00A10B8F"/>
    <w:rsid w:val="00A33065"/>
    <w:rsid w:val="00A37CF6"/>
    <w:rsid w:val="00A44857"/>
    <w:rsid w:val="00A470ED"/>
    <w:rsid w:val="00A6699B"/>
    <w:rsid w:val="00A73F5D"/>
    <w:rsid w:val="00A759A0"/>
    <w:rsid w:val="00A8249B"/>
    <w:rsid w:val="00AA1F82"/>
    <w:rsid w:val="00AA4E73"/>
    <w:rsid w:val="00AB0B9A"/>
    <w:rsid w:val="00AB4DA1"/>
    <w:rsid w:val="00AC14FF"/>
    <w:rsid w:val="00AC6EE1"/>
    <w:rsid w:val="00AD042A"/>
    <w:rsid w:val="00AD1828"/>
    <w:rsid w:val="00AE05AF"/>
    <w:rsid w:val="00AE27FC"/>
    <w:rsid w:val="00AE4D71"/>
    <w:rsid w:val="00AF12B8"/>
    <w:rsid w:val="00AF3F3C"/>
    <w:rsid w:val="00B04CB4"/>
    <w:rsid w:val="00B0728C"/>
    <w:rsid w:val="00B104F7"/>
    <w:rsid w:val="00B257AF"/>
    <w:rsid w:val="00B25D93"/>
    <w:rsid w:val="00B30A14"/>
    <w:rsid w:val="00B50A30"/>
    <w:rsid w:val="00B521AD"/>
    <w:rsid w:val="00B60192"/>
    <w:rsid w:val="00B61462"/>
    <w:rsid w:val="00B72F0C"/>
    <w:rsid w:val="00B73EDB"/>
    <w:rsid w:val="00B76D04"/>
    <w:rsid w:val="00B93A6B"/>
    <w:rsid w:val="00B97F78"/>
    <w:rsid w:val="00BB6C3E"/>
    <w:rsid w:val="00BC6089"/>
    <w:rsid w:val="00BC7115"/>
    <w:rsid w:val="00BD3ED6"/>
    <w:rsid w:val="00BD641E"/>
    <w:rsid w:val="00BF4445"/>
    <w:rsid w:val="00BF60FA"/>
    <w:rsid w:val="00C04262"/>
    <w:rsid w:val="00C151DC"/>
    <w:rsid w:val="00C33D26"/>
    <w:rsid w:val="00C431D7"/>
    <w:rsid w:val="00C440D8"/>
    <w:rsid w:val="00C509A9"/>
    <w:rsid w:val="00C5498C"/>
    <w:rsid w:val="00C55ACA"/>
    <w:rsid w:val="00C5701E"/>
    <w:rsid w:val="00C64A14"/>
    <w:rsid w:val="00C81E58"/>
    <w:rsid w:val="00C93018"/>
    <w:rsid w:val="00CB2B7C"/>
    <w:rsid w:val="00CB5AB5"/>
    <w:rsid w:val="00D0235F"/>
    <w:rsid w:val="00D0414F"/>
    <w:rsid w:val="00D06350"/>
    <w:rsid w:val="00D155A5"/>
    <w:rsid w:val="00D26248"/>
    <w:rsid w:val="00D34422"/>
    <w:rsid w:val="00D42A7F"/>
    <w:rsid w:val="00D50DCE"/>
    <w:rsid w:val="00D6117B"/>
    <w:rsid w:val="00D638D1"/>
    <w:rsid w:val="00D67EA1"/>
    <w:rsid w:val="00D70623"/>
    <w:rsid w:val="00DA2C2A"/>
    <w:rsid w:val="00DC2185"/>
    <w:rsid w:val="00DC35D2"/>
    <w:rsid w:val="00DC4AF7"/>
    <w:rsid w:val="00DD476E"/>
    <w:rsid w:val="00DE3B6D"/>
    <w:rsid w:val="00DF0027"/>
    <w:rsid w:val="00DF0920"/>
    <w:rsid w:val="00DF2493"/>
    <w:rsid w:val="00E00096"/>
    <w:rsid w:val="00E14860"/>
    <w:rsid w:val="00E16CFA"/>
    <w:rsid w:val="00E23BAA"/>
    <w:rsid w:val="00E30E17"/>
    <w:rsid w:val="00E319B1"/>
    <w:rsid w:val="00E332F3"/>
    <w:rsid w:val="00E441C2"/>
    <w:rsid w:val="00E47416"/>
    <w:rsid w:val="00E652AE"/>
    <w:rsid w:val="00E833B9"/>
    <w:rsid w:val="00E83EF8"/>
    <w:rsid w:val="00E847EA"/>
    <w:rsid w:val="00EB2A1A"/>
    <w:rsid w:val="00EB6453"/>
    <w:rsid w:val="00EB6952"/>
    <w:rsid w:val="00EE18C1"/>
    <w:rsid w:val="00EE4793"/>
    <w:rsid w:val="00EF2C43"/>
    <w:rsid w:val="00EF3CE9"/>
    <w:rsid w:val="00EF59F1"/>
    <w:rsid w:val="00F2694E"/>
    <w:rsid w:val="00F321E4"/>
    <w:rsid w:val="00F43E44"/>
    <w:rsid w:val="00F54C7E"/>
    <w:rsid w:val="00F76764"/>
    <w:rsid w:val="00F92E0A"/>
    <w:rsid w:val="00F95C0A"/>
    <w:rsid w:val="00FD1304"/>
    <w:rsid w:val="00FF3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4612E4"/>
  <w15:docId w15:val="{814B34CC-342E-44F0-A9E7-7C429645A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7C0"/>
    <w:pPr>
      <w:spacing w:after="160" w:line="259" w:lineRule="auto"/>
    </w:pPr>
    <w:rPr>
      <w:rFonts w:ascii="Calibri" w:eastAsia="Calibri" w:hAnsi="Calibri" w:cs="Times New Roman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6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90A"/>
  </w:style>
  <w:style w:type="paragraph" w:styleId="Footer">
    <w:name w:val="footer"/>
    <w:basedOn w:val="Normal"/>
    <w:link w:val="FooterChar"/>
    <w:uiPriority w:val="99"/>
    <w:unhideWhenUsed/>
    <w:rsid w:val="003F6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90A"/>
  </w:style>
  <w:style w:type="paragraph" w:styleId="NoSpacing">
    <w:name w:val="No Spacing"/>
    <w:uiPriority w:val="1"/>
    <w:qFormat/>
    <w:rsid w:val="008717C0"/>
    <w:pPr>
      <w:spacing w:after="0" w:line="240" w:lineRule="auto"/>
    </w:pPr>
    <w:rPr>
      <w:rFonts w:ascii="Calibri" w:eastAsia="Calibri" w:hAnsi="Calibri" w:cs="Times New Roman"/>
      <w:lang w:val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A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AA0"/>
    <w:rPr>
      <w:rFonts w:ascii="Tahoma" w:eastAsia="Calibri" w:hAnsi="Tahoma" w:cs="Tahoma"/>
      <w:sz w:val="16"/>
      <w:szCs w:val="16"/>
      <w:lang w:val="en-PH"/>
    </w:rPr>
  </w:style>
  <w:style w:type="paragraph" w:styleId="ListParagraph">
    <w:name w:val="List Paragraph"/>
    <w:basedOn w:val="Normal"/>
    <w:uiPriority w:val="34"/>
    <w:qFormat/>
    <w:rsid w:val="00582DF6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02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608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5D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6699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F3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66627-FDCA-4306-BF8F-11BCBF7C9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</dc:creator>
  <cp:lastModifiedBy>Maryann Lanuza</cp:lastModifiedBy>
  <cp:revision>6</cp:revision>
  <cp:lastPrinted>2022-06-01T05:26:00Z</cp:lastPrinted>
  <dcterms:created xsi:type="dcterms:W3CDTF">2022-07-24T04:38:00Z</dcterms:created>
  <dcterms:modified xsi:type="dcterms:W3CDTF">2022-07-29T06:49:00Z</dcterms:modified>
</cp:coreProperties>
</file>